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224" w:tblpY="1366"/>
        <w:tblOverlap w:val="never"/>
        <w:tblW w:w="9606" w:type="dxa"/>
        <w:tblLayout w:type="fixed"/>
        <w:tblLook w:val="04A0" w:firstRow="1" w:lastRow="0" w:firstColumn="1" w:lastColumn="0" w:noHBand="0" w:noVBand="1"/>
      </w:tblPr>
      <w:tblGrid>
        <w:gridCol w:w="1434"/>
        <w:gridCol w:w="933"/>
        <w:gridCol w:w="1300"/>
        <w:gridCol w:w="850"/>
        <w:gridCol w:w="67"/>
        <w:gridCol w:w="1079"/>
        <w:gridCol w:w="1268"/>
        <w:gridCol w:w="974"/>
        <w:gridCol w:w="1701"/>
      </w:tblGrid>
      <w:tr w:rsidR="00CF0A46" w14:paraId="1F9F84F4" w14:textId="77777777">
        <w:trPr>
          <w:trHeight w:val="903"/>
        </w:trPr>
        <w:tc>
          <w:tcPr>
            <w:tcW w:w="9606" w:type="dxa"/>
            <w:gridSpan w:val="9"/>
            <w:tcBorders>
              <w:top w:val="nil"/>
              <w:left w:val="nil"/>
            </w:tcBorders>
            <w:vAlign w:val="center"/>
          </w:tcPr>
          <w:p w14:paraId="360CAEED" w14:textId="77777777" w:rsidR="00CF0A46" w:rsidRDefault="00383CFE">
            <w:pPr>
              <w:widowControl/>
              <w:spacing w:line="560" w:lineRule="exact"/>
              <w:jc w:val="center"/>
              <w:rPr>
                <w:rFonts w:ascii="仿宋_GB2312" w:eastAsia="仿宋_GB2312" w:hAnsi="华文中宋" w:cs="宋体"/>
                <w:bCs/>
                <w:kern w:val="0"/>
                <w:sz w:val="44"/>
                <w:szCs w:val="44"/>
              </w:rPr>
            </w:pPr>
            <w:r>
              <w:rPr>
                <w:rFonts w:ascii="方正小标宋简体" w:eastAsia="方正小标宋简体" w:hAnsi="方正小标宋简体" w:cs="方正小标宋简体" w:hint="eastAsia"/>
                <w:bCs/>
                <w:color w:val="000000"/>
                <w:sz w:val="36"/>
                <w:szCs w:val="36"/>
                <w:shd w:val="clear" w:color="auto" w:fill="FFFFFF"/>
              </w:rPr>
              <w:t>河南大学欧亚国际学院劳务派遣人员招聘报名登记表</w:t>
            </w:r>
          </w:p>
        </w:tc>
      </w:tr>
      <w:tr w:rsidR="00CF0A46" w14:paraId="3B0FF6BC" w14:textId="77777777">
        <w:trPr>
          <w:trHeight w:val="102"/>
        </w:trPr>
        <w:tc>
          <w:tcPr>
            <w:tcW w:w="7905" w:type="dxa"/>
            <w:gridSpan w:val="8"/>
            <w:tcBorders>
              <w:bottom w:val="single" w:sz="4" w:space="0" w:color="auto"/>
            </w:tcBorders>
            <w:vAlign w:val="center"/>
          </w:tcPr>
          <w:p w14:paraId="45BC49B9" w14:textId="77777777"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申报岗位：</w:t>
            </w:r>
            <w:r w:rsidR="000D031E">
              <w:rPr>
                <w:rFonts w:ascii="仿宋_GB2312" w:eastAsia="仿宋_GB2312" w:hAnsi="宋体" w:cs="宋体"/>
                <w:kern w:val="0"/>
                <w:sz w:val="24"/>
              </w:rPr>
              <w:t xml:space="preserve"> 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</w:tcBorders>
            <w:vAlign w:val="center"/>
          </w:tcPr>
          <w:p w14:paraId="63652A2D" w14:textId="77777777" w:rsidR="00CF0A46" w:rsidRDefault="00CF0A46">
            <w:pPr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5F206D49" w14:textId="77777777">
        <w:trPr>
          <w:trHeight w:val="583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963D5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    名</w:t>
            </w:r>
          </w:p>
        </w:tc>
        <w:tc>
          <w:tcPr>
            <w:tcW w:w="22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7E4E7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155BF1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750736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A29A94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民    族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0F244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2ACDA8" w14:textId="77777777" w:rsidR="00CF0A46" w:rsidRDefault="00383CFE">
            <w:pPr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（照片）</w:t>
            </w:r>
          </w:p>
        </w:tc>
      </w:tr>
      <w:tr w:rsidR="00CF0A46" w14:paraId="57EED415" w14:textId="77777777">
        <w:trPr>
          <w:trHeight w:val="522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7FC1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年月</w:t>
            </w:r>
          </w:p>
        </w:tc>
        <w:tc>
          <w:tcPr>
            <w:tcW w:w="22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B0114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9540BF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1A931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24936C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婚姻状况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3848D0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4E1E58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41CB278D" w14:textId="77777777">
        <w:trPr>
          <w:trHeight w:val="449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9BA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身份证号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69DDB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82B79F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07FAA343" w14:textId="77777777">
        <w:trPr>
          <w:trHeight w:val="536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92F6E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住址或户籍所在地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D5552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9EF3C5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4D46931D" w14:textId="77777777">
        <w:trPr>
          <w:trHeight w:val="480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5FAE3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联系方式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center"/>
          </w:tcPr>
          <w:p w14:paraId="3E869D1F" w14:textId="77777777"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手机：            其他联系电话：            电子邮箱：</w:t>
            </w:r>
          </w:p>
        </w:tc>
      </w:tr>
      <w:tr w:rsidR="00CF0A46" w14:paraId="62025831" w14:textId="77777777">
        <w:trPr>
          <w:trHeight w:val="578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6AC1C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院校</w:t>
            </w:r>
          </w:p>
        </w:tc>
        <w:tc>
          <w:tcPr>
            <w:tcW w:w="42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856936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241EA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时间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478D3D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1AA2EBAC" w14:textId="77777777">
        <w:trPr>
          <w:trHeight w:val="537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E3362" w14:textId="77777777" w:rsidR="00CF0A46" w:rsidRDefault="00C14C71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最高</w:t>
            </w:r>
            <w:r w:rsidR="00383CFE">
              <w:rPr>
                <w:rFonts w:ascii="仿宋_GB2312" w:eastAsia="仿宋_GB2312" w:hAnsi="宋体" w:cs="宋体" w:hint="eastAsia"/>
                <w:kern w:val="0"/>
                <w:sz w:val="24"/>
              </w:rPr>
              <w:t>学历</w:t>
            </w:r>
          </w:p>
        </w:tc>
        <w:tc>
          <w:tcPr>
            <w:tcW w:w="422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05F970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  <w:p w14:paraId="053F186E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8E629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所学专业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4C2A78E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48D52700" w14:textId="77777777">
        <w:trPr>
          <w:trHeight w:val="487"/>
        </w:trPr>
        <w:tc>
          <w:tcPr>
            <w:tcW w:w="1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7ED56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主</w:t>
            </w:r>
          </w:p>
          <w:p w14:paraId="379903DD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要成员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360670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关系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A19F4D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名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6911AE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1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D82FB5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</w:t>
            </w:r>
          </w:p>
          <w:p w14:paraId="43AAF105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年月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ED247C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D7075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现工作单位及</w:t>
            </w:r>
          </w:p>
          <w:p w14:paraId="0DEFEFF4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职务、职称</w:t>
            </w:r>
          </w:p>
        </w:tc>
      </w:tr>
      <w:tr w:rsidR="00CF0A46" w14:paraId="63383BA2" w14:textId="77777777">
        <w:trPr>
          <w:trHeight w:val="368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1027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E68A3F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28A2C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8B9A6C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AFCC06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2AACA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EF275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5788F220" w14:textId="77777777">
        <w:trPr>
          <w:trHeight w:val="343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9A7A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B73859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F99C40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EC2F12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D6AE11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84A4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D3F7A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3E349981" w14:textId="77777777">
        <w:trPr>
          <w:trHeight w:val="317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A86A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2CED5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F5C9E5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4F5499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6D358B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BE5AC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96B898" w14:textId="77777777"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4D4C8AB6" w14:textId="77777777">
        <w:trPr>
          <w:trHeight w:val="2291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1AE21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学习工作</w:t>
            </w:r>
          </w:p>
          <w:p w14:paraId="0CB1C750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简历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1B37F8B2" w14:textId="77777777" w:rsidR="00CF0A46" w:rsidRDefault="00CF0A46">
            <w:pPr>
              <w:autoSpaceDE w:val="0"/>
              <w:autoSpaceDN w:val="0"/>
              <w:adjustRightInd w:val="0"/>
              <w:spacing w:line="400" w:lineRule="exact"/>
              <w:ind w:leftChars="100" w:left="210" w:firstLineChars="100" w:firstLine="240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3B8219BC" w14:textId="77777777" w:rsidTr="00C14C71">
        <w:trPr>
          <w:trHeight w:val="1388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252B5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获得荣誉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18DB98D0" w14:textId="77777777" w:rsidR="00CF0A46" w:rsidRDefault="00CF0A46">
            <w:pPr>
              <w:autoSpaceDE w:val="0"/>
              <w:autoSpaceDN w:val="0"/>
              <w:adjustRightInd w:val="0"/>
              <w:rPr>
                <w:rFonts w:ascii="宋体" w:eastAsia="宋体" w:hAnsi="Times New Roman" w:cs="宋体"/>
                <w:color w:val="000000"/>
                <w:sz w:val="24"/>
                <w:lang w:val="zh-CN"/>
              </w:rPr>
            </w:pPr>
          </w:p>
        </w:tc>
      </w:tr>
      <w:tr w:rsidR="00CF0A46" w14:paraId="0DB0C619" w14:textId="77777777">
        <w:trPr>
          <w:trHeight w:val="624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227A7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诚信承诺书</w:t>
            </w:r>
          </w:p>
        </w:tc>
        <w:tc>
          <w:tcPr>
            <w:tcW w:w="8172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7E57E9C9" w14:textId="77777777"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本报名表所填写的信息准确无误，所提交的证件、资料和照片真实有效，若有虚假，所产生的一切后果由本人承担。同时，本人服从岗位调剂。                                </w:t>
            </w:r>
          </w:p>
        </w:tc>
      </w:tr>
      <w:tr w:rsidR="00CF0A46" w14:paraId="6D5C6DC8" w14:textId="77777777">
        <w:trPr>
          <w:trHeight w:val="624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6D25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5EE409E5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14:paraId="042845AD" w14:textId="77777777">
        <w:trPr>
          <w:trHeight w:val="355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7876" w14:textId="77777777"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43D6026F" w14:textId="77777777" w:rsidR="00CF0A46" w:rsidRDefault="00383CFE">
            <w:pPr>
              <w:widowControl/>
              <w:wordWrap w:val="0"/>
              <w:jc w:val="righ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                  签字:             2021年   月    日</w:t>
            </w:r>
          </w:p>
        </w:tc>
      </w:tr>
      <w:tr w:rsidR="00CF0A46" w14:paraId="43990B85" w14:textId="77777777">
        <w:trPr>
          <w:trHeight w:val="969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5C029" w14:textId="77777777"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备注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FA9B538" w14:textId="77777777"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1.学习工作简历自高中填起</w:t>
            </w:r>
          </w:p>
          <w:p w14:paraId="1C99F465" w14:textId="77777777"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2.资格审查工作贯穿招聘的全过程</w:t>
            </w:r>
          </w:p>
          <w:p w14:paraId="5941925E" w14:textId="77777777"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3.本表请用A4纸打印，不得超过1页，如“学习工作经历”“获得荣誉”内容较多，可在表中简述并另附页详述。</w:t>
            </w:r>
          </w:p>
        </w:tc>
      </w:tr>
    </w:tbl>
    <w:p w14:paraId="615BD251" w14:textId="77777777" w:rsidR="00CF0A46" w:rsidRDefault="00CF0A46">
      <w:pPr>
        <w:spacing w:line="300" w:lineRule="auto"/>
        <w:rPr>
          <w:rFonts w:ascii="仿宋_GB2312" w:eastAsia="仿宋_GB2312" w:hAnsi="仿宋_GB2312" w:cs="仿宋_GB2312"/>
          <w:color w:val="000000"/>
          <w:sz w:val="30"/>
          <w:szCs w:val="30"/>
          <w:shd w:val="clear" w:color="auto" w:fill="FFFFFF"/>
        </w:rPr>
      </w:pPr>
    </w:p>
    <w:sectPr w:rsidR="00CF0A46">
      <w:pgSz w:w="11906" w:h="16838"/>
      <w:pgMar w:top="1304" w:right="1247" w:bottom="1304" w:left="124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B7A6B" w14:textId="77777777" w:rsidR="00C17092" w:rsidRDefault="00C17092" w:rsidP="00C14C71">
      <w:r>
        <w:separator/>
      </w:r>
    </w:p>
  </w:endnote>
  <w:endnote w:type="continuationSeparator" w:id="0">
    <w:p w14:paraId="14734CEC" w14:textId="77777777" w:rsidR="00C17092" w:rsidRDefault="00C17092" w:rsidP="00C14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98BBE" w14:textId="77777777" w:rsidR="00C17092" w:rsidRDefault="00C17092" w:rsidP="00C14C71">
      <w:r>
        <w:separator/>
      </w:r>
    </w:p>
  </w:footnote>
  <w:footnote w:type="continuationSeparator" w:id="0">
    <w:p w14:paraId="6DEDD09D" w14:textId="77777777" w:rsidR="00C17092" w:rsidRDefault="00C17092" w:rsidP="00C14C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Q0MzY1MTQ0MjNS0lEKTi0uzszPAykwqgUA+9HHPywAAAA="/>
  </w:docVars>
  <w:rsids>
    <w:rsidRoot w:val="00742469"/>
    <w:rsid w:val="00080BA3"/>
    <w:rsid w:val="000826BE"/>
    <w:rsid w:val="000949BB"/>
    <w:rsid w:val="000D031E"/>
    <w:rsid w:val="0014434B"/>
    <w:rsid w:val="001806E2"/>
    <w:rsid w:val="001A39AC"/>
    <w:rsid w:val="001F46C6"/>
    <w:rsid w:val="002250FF"/>
    <w:rsid w:val="00226C75"/>
    <w:rsid w:val="002357D2"/>
    <w:rsid w:val="002372D2"/>
    <w:rsid w:val="0026145C"/>
    <w:rsid w:val="00311C02"/>
    <w:rsid w:val="00326482"/>
    <w:rsid w:val="00375990"/>
    <w:rsid w:val="00383CFE"/>
    <w:rsid w:val="00396639"/>
    <w:rsid w:val="003A16FC"/>
    <w:rsid w:val="003D4E05"/>
    <w:rsid w:val="003D6F1E"/>
    <w:rsid w:val="004120FC"/>
    <w:rsid w:val="0043031E"/>
    <w:rsid w:val="004E553D"/>
    <w:rsid w:val="00575E0B"/>
    <w:rsid w:val="00584E58"/>
    <w:rsid w:val="0059790D"/>
    <w:rsid w:val="005B5471"/>
    <w:rsid w:val="006D1885"/>
    <w:rsid w:val="006E2705"/>
    <w:rsid w:val="006F2B0A"/>
    <w:rsid w:val="00703066"/>
    <w:rsid w:val="00742469"/>
    <w:rsid w:val="00774F98"/>
    <w:rsid w:val="00811098"/>
    <w:rsid w:val="008477A7"/>
    <w:rsid w:val="00852621"/>
    <w:rsid w:val="008574B3"/>
    <w:rsid w:val="00864C8E"/>
    <w:rsid w:val="008F1B4C"/>
    <w:rsid w:val="00942BAE"/>
    <w:rsid w:val="00975FD0"/>
    <w:rsid w:val="009A7086"/>
    <w:rsid w:val="009D4885"/>
    <w:rsid w:val="00A14A95"/>
    <w:rsid w:val="00AA77F0"/>
    <w:rsid w:val="00AB6784"/>
    <w:rsid w:val="00B038A7"/>
    <w:rsid w:val="00B37862"/>
    <w:rsid w:val="00B85BD7"/>
    <w:rsid w:val="00BA1119"/>
    <w:rsid w:val="00C14C71"/>
    <w:rsid w:val="00C17092"/>
    <w:rsid w:val="00C536F5"/>
    <w:rsid w:val="00C828C2"/>
    <w:rsid w:val="00CC5231"/>
    <w:rsid w:val="00CF0A46"/>
    <w:rsid w:val="00D16945"/>
    <w:rsid w:val="00D325FD"/>
    <w:rsid w:val="00D34F81"/>
    <w:rsid w:val="00D579B5"/>
    <w:rsid w:val="00D846E7"/>
    <w:rsid w:val="00DB6018"/>
    <w:rsid w:val="00DD7BAE"/>
    <w:rsid w:val="00DE38DF"/>
    <w:rsid w:val="00DF709E"/>
    <w:rsid w:val="00E00F21"/>
    <w:rsid w:val="00E01AEF"/>
    <w:rsid w:val="00E46C1B"/>
    <w:rsid w:val="00E56BA4"/>
    <w:rsid w:val="00E65D0A"/>
    <w:rsid w:val="00E740DE"/>
    <w:rsid w:val="00E811FC"/>
    <w:rsid w:val="00EA111B"/>
    <w:rsid w:val="00EA4D26"/>
    <w:rsid w:val="00F17CA5"/>
    <w:rsid w:val="00F2699F"/>
    <w:rsid w:val="00F26AFE"/>
    <w:rsid w:val="00F548E5"/>
    <w:rsid w:val="00F64B30"/>
    <w:rsid w:val="00F97171"/>
    <w:rsid w:val="00FA2D39"/>
    <w:rsid w:val="00FA442C"/>
    <w:rsid w:val="00FB363C"/>
    <w:rsid w:val="00FE43EC"/>
    <w:rsid w:val="0C144665"/>
    <w:rsid w:val="1A270A1F"/>
    <w:rsid w:val="20135DC2"/>
    <w:rsid w:val="23555926"/>
    <w:rsid w:val="2FAA141E"/>
    <w:rsid w:val="308E184F"/>
    <w:rsid w:val="30A558D7"/>
    <w:rsid w:val="31983F20"/>
    <w:rsid w:val="361671D8"/>
    <w:rsid w:val="367F59A5"/>
    <w:rsid w:val="3A5C4BF1"/>
    <w:rsid w:val="49A11BA3"/>
    <w:rsid w:val="49D21858"/>
    <w:rsid w:val="4D530824"/>
    <w:rsid w:val="50C96586"/>
    <w:rsid w:val="5A592D6C"/>
    <w:rsid w:val="661F1349"/>
    <w:rsid w:val="6A442DD6"/>
    <w:rsid w:val="704941C5"/>
    <w:rsid w:val="74300514"/>
    <w:rsid w:val="74C2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D9A868"/>
  <w15:docId w15:val="{F32FC7A9-E073-48F4-AC98-7CFA8479E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aa">
    <w:name w:val="Strong"/>
    <w:basedOn w:val="a0"/>
    <w:uiPriority w:val="22"/>
    <w:qFormat/>
    <w:rPr>
      <w:b/>
    </w:rPr>
  </w:style>
  <w:style w:type="character" w:styleId="ab">
    <w:name w:val="FollowedHyperlink"/>
    <w:basedOn w:val="a0"/>
    <w:uiPriority w:val="99"/>
    <w:semiHidden/>
    <w:unhideWhenUsed/>
    <w:qFormat/>
    <w:rPr>
      <w:color w:val="000000"/>
      <w:u w:val="none"/>
    </w:rPr>
  </w:style>
  <w:style w:type="character" w:styleId="ac">
    <w:name w:val="Hyperlink"/>
    <w:basedOn w:val="a0"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Style9">
    <w:name w:val="_Style 9"/>
    <w:basedOn w:val="a"/>
    <w:next w:val="a"/>
    <w:qFormat/>
    <w:pPr>
      <w:pBdr>
        <w:bottom w:val="single" w:sz="6" w:space="1" w:color="auto"/>
      </w:pBdr>
      <w:jc w:val="center"/>
    </w:pPr>
    <w:rPr>
      <w:rFonts w:ascii="Arial" w:eastAsia="宋体"/>
      <w:vanish/>
      <w:sz w:val="16"/>
    </w:rPr>
  </w:style>
  <w:style w:type="paragraph" w:customStyle="1" w:styleId="Style10">
    <w:name w:val="_Style 10"/>
    <w:basedOn w:val="a"/>
    <w:next w:val="a"/>
    <w:qFormat/>
    <w:pPr>
      <w:pBdr>
        <w:top w:val="single" w:sz="6" w:space="1" w:color="auto"/>
      </w:pBdr>
      <w:jc w:val="center"/>
    </w:pPr>
    <w:rPr>
      <w:rFonts w:ascii="Arial" w:eastAsia="宋体"/>
      <w:vanish/>
      <w:sz w:val="16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x</dc:creator>
  <cp:lastModifiedBy>朱 启</cp:lastModifiedBy>
  <cp:revision>2</cp:revision>
  <cp:lastPrinted>2019-04-17T10:28:00Z</cp:lastPrinted>
  <dcterms:created xsi:type="dcterms:W3CDTF">2022-03-17T08:30:00Z</dcterms:created>
  <dcterms:modified xsi:type="dcterms:W3CDTF">2022-03-1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03</vt:lpwstr>
  </property>
  <property fmtid="{D5CDD505-2E9C-101B-9397-08002B2CF9AE}" pid="3" name="ICV">
    <vt:lpwstr>68F8A45AF5B0477FB8192E66D60F4106</vt:lpwstr>
  </property>
</Properties>
</file>